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6EB6C020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676839">
        <w:rPr>
          <w:sz w:val="34"/>
          <w:szCs w:val="34"/>
        </w:rPr>
        <w:t>10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485C7A3C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924158" w:rsidRPr="0014606D">
        <w:rPr>
          <w:rFonts w:ascii="Algerian" w:hAnsi="Algerian"/>
          <w:sz w:val="28"/>
          <w:szCs w:val="28"/>
        </w:rPr>
        <w:t>SETHI</w:t>
      </w:r>
      <w:r w:rsidR="00924158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9309D20" w14:textId="43C45B9A" w:rsidR="0043164B" w:rsidRDefault="0043164B" w:rsidP="0084106E">
      <w:pPr>
        <w:tabs>
          <w:tab w:val="left" w:pos="1632"/>
        </w:tabs>
        <w:rPr>
          <w:rFonts w:ascii="Consolas" w:eastAsia="Times New Roman" w:hAnsi="Consolas" w:cs="Times New Roman"/>
          <w:noProof/>
          <w:sz w:val="21"/>
          <w:szCs w:val="21"/>
          <w:lang w:eastAsia="en-IN"/>
        </w:rPr>
      </w:pPr>
    </w:p>
    <w:p w14:paraId="22F2020F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45C906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ikeit Sethi</w:t>
      </w:r>
    </w:p>
    <w:p w14:paraId="453DC146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190001003)</w:t>
      </w:r>
    </w:p>
    <w:p w14:paraId="6D2C68F4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C34044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 Q1. Auto Associative Neural Network</w:t>
      </w:r>
    </w:p>
    <w:p w14:paraId="5EFB0E3E" w14:textId="30C543CC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337E9A7F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py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</w:t>
      </w:r>
    </w:p>
    <w:p w14:paraId="1AF9D0D5" w14:textId="77777777" w:rsidR="00676839" w:rsidRPr="00676839" w:rsidRDefault="00676839" w:rsidP="0067683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CD34EC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ar = 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</w:t>
      </w:r>
    </w:p>
    <w:p w14:paraId="67742EC1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F32870A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00737E2D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9BC3B6B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540651D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</w:p>
    <w:p w14:paraId="42740EC2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]</w:t>
      </w:r>
    </w:p>
    <w:p w14:paraId="796700D0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9731AE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59E5CE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opfield_Net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1D20AF2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FAAA1A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it</w:t>
      </w:r>
      <w:proofErr w:type="spellEnd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85C6629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 np.dot (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r.T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tar)</w:t>
      </w:r>
    </w:p>
    <w:p w14:paraId="6BC80E01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:</w:t>
      </w:r>
    </w:p>
    <w:p w14:paraId="74CE37C4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gramEnd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76839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;</w:t>
      </w:r>
    </w:p>
    <w:p w14:paraId="263E60B4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hresh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      </w:t>
      </w:r>
    </w:p>
    <w:p w14:paraId="42108EAA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7683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03DEF38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</w:p>
    <w:p w14:paraId="330EFA8E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Threshold</w:t>
      </w:r>
    </w:p>
    <w:p w14:paraId="60AEF0CD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_</w:t>
      </w:r>
      <w:proofErr w:type="gram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resh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258D2CC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output=y</w:t>
      </w:r>
    </w:p>
    <w:p w14:paraId="149BAC49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hresh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32D2DA2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output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673C73C5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if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hresh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5323731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output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27C187C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 </w:t>
      </w:r>
      <w:proofErr w:type="gramStart"/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</w:t>
      </w:r>
      <w:proofErr w:type="gramEnd"/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utput,'output</w:t>
      </w:r>
      <w:proofErr w:type="spellEnd"/>
      <w:r w:rsidRPr="00676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')</w:t>
      </w:r>
    </w:p>
    <w:p w14:paraId="2DC4240A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utput</w:t>
      </w:r>
    </w:p>
    <w:p w14:paraId="58A7690D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975F443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676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trix_inp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D286E55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_inp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31D6B01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y=x</w:t>
      </w:r>
    </w:p>
    <w:p w14:paraId="1A9EBAB7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y</w:t>
      </w:r>
    </w:p>
    <w:p w14:paraId="566DBE8C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order = 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B33D6F4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er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1ECA1D2B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ACDBBE2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temp = </w:t>
      </w:r>
      <w:r w:rsidRPr="00676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y)</w:t>
      </w:r>
    </w:p>
    <w:p w14:paraId="51ADAEF5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der:</w:t>
      </w:r>
    </w:p>
    <w:p w14:paraId="0F1DCF63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05A9CF67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c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E864C00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11E94EF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=y[c]*row[i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6D44751B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c=c+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764D764E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-</w:t>
      </w:r>
      <w:proofErr w:type="gramStart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[i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+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</w:p>
    <w:p w14:paraId="14C084F3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y[i-</w:t>
      </w:r>
      <w:proofErr w:type="gramStart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spellStart"/>
      <w:proofErr w:type="gramEnd"/>
      <w:r w:rsidRPr="00676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heck_thresh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_in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 y[i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) </w:t>
      </w:r>
    </w:p>
    <w:p w14:paraId="38B9266F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y)</w:t>
      </w:r>
    </w:p>
    <w:p w14:paraId="32044718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equal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,temp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928243B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676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4402D455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er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=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  </w:t>
      </w:r>
    </w:p>
    <w:p w14:paraId="3B98A61C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7683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spell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er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- Iterations</w:t>
      </w:r>
      <w:r w:rsidRPr="00676839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                  </w:t>
      </w:r>
    </w:p>
    <w:p w14:paraId="1AC6B251" w14:textId="1E3D2D76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2AE99AD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76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76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------------------------------"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F4A3C97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_inp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E035647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1111D170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[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76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739C8209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_model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pfield_</w:t>
      </w:r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t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3596FE" w14:textId="77777777" w:rsidR="00676839" w:rsidRPr="00676839" w:rsidRDefault="00676839" w:rsidP="00676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_</w:t>
      </w:r>
      <w:proofErr w:type="gram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.parse</w:t>
      </w:r>
      <w:proofErr w:type="spellEnd"/>
      <w:proofErr w:type="gram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_inp</w:t>
      </w:r>
      <w:proofErr w:type="spellEnd"/>
      <w:r w:rsidRPr="00676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05D5DE" w14:textId="407B6982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79E9581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348A1C96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CB77A43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11240BA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22FDD952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76259F5E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21E33D4F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7DB08BB1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19ED769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2FB84F32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E485C8A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7F55FE5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501E7FF4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7EB45727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6C56A99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2F698911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3FBE7EE" w14:textId="77777777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598B824E" w14:textId="7EBC2C49" w:rsidR="00676839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OUTPUT: -</w:t>
      </w:r>
    </w:p>
    <w:p w14:paraId="20181BB6" w14:textId="2212236B" w:rsidR="00676839" w:rsidRPr="007D667A" w:rsidRDefault="00676839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76839">
        <w:rPr>
          <w:rFonts w:ascii="Consolas" w:eastAsia="Times New Roman" w:hAnsi="Consolas" w:cs="Times New Roman"/>
          <w:sz w:val="21"/>
          <w:szCs w:val="21"/>
          <w:lang w:eastAsia="en-IN"/>
        </w:rPr>
        <w:drawing>
          <wp:inline distT="0" distB="0" distL="0" distR="0" wp14:anchorId="2CE573B9" wp14:editId="79954E5B">
            <wp:extent cx="5105842" cy="660711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660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6839" w:rsidRPr="007D6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 w16cid:durableId="70584643">
    <w:abstractNumId w:val="1"/>
  </w:num>
  <w:num w:numId="2" w16cid:durableId="334117721">
    <w:abstractNumId w:val="4"/>
  </w:num>
  <w:num w:numId="3" w16cid:durableId="1196851026">
    <w:abstractNumId w:val="3"/>
  </w:num>
  <w:num w:numId="4" w16cid:durableId="151218650">
    <w:abstractNumId w:val="2"/>
  </w:num>
  <w:num w:numId="5" w16cid:durableId="6712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kwtKgFAC6DqX4tAAAA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314AA"/>
    <w:rsid w:val="002D12C0"/>
    <w:rsid w:val="003A2DA6"/>
    <w:rsid w:val="0043164B"/>
    <w:rsid w:val="004556EB"/>
    <w:rsid w:val="00463143"/>
    <w:rsid w:val="005955A8"/>
    <w:rsid w:val="005A2D63"/>
    <w:rsid w:val="00615484"/>
    <w:rsid w:val="00622E8F"/>
    <w:rsid w:val="00665822"/>
    <w:rsid w:val="00676839"/>
    <w:rsid w:val="00687593"/>
    <w:rsid w:val="0070685D"/>
    <w:rsid w:val="00745DF6"/>
    <w:rsid w:val="007538A6"/>
    <w:rsid w:val="007B3B5F"/>
    <w:rsid w:val="007C6A31"/>
    <w:rsid w:val="007D667A"/>
    <w:rsid w:val="007F48BB"/>
    <w:rsid w:val="0084106E"/>
    <w:rsid w:val="00886D40"/>
    <w:rsid w:val="008A369D"/>
    <w:rsid w:val="008F0BFE"/>
    <w:rsid w:val="00924158"/>
    <w:rsid w:val="009949E1"/>
    <w:rsid w:val="009C59AB"/>
    <w:rsid w:val="00AA6C2C"/>
    <w:rsid w:val="00AF2C19"/>
    <w:rsid w:val="00B41602"/>
    <w:rsid w:val="00B60B20"/>
    <w:rsid w:val="00B916E7"/>
    <w:rsid w:val="00BC1E00"/>
    <w:rsid w:val="00BE0748"/>
    <w:rsid w:val="00D11C08"/>
    <w:rsid w:val="00D41DEB"/>
    <w:rsid w:val="00D45015"/>
    <w:rsid w:val="00D45714"/>
    <w:rsid w:val="00D66855"/>
    <w:rsid w:val="00DB4222"/>
    <w:rsid w:val="00DD44DB"/>
    <w:rsid w:val="00DE52F9"/>
    <w:rsid w:val="00E11193"/>
    <w:rsid w:val="00E239CD"/>
    <w:rsid w:val="00E85B29"/>
    <w:rsid w:val="00E876E8"/>
    <w:rsid w:val="00EB2224"/>
    <w:rsid w:val="00EC6458"/>
    <w:rsid w:val="00F21F06"/>
    <w:rsid w:val="00F922B6"/>
    <w:rsid w:val="00FB1926"/>
    <w:rsid w:val="00FF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8A6"/>
  </w:style>
  <w:style w:type="paragraph" w:styleId="Heading1">
    <w:name w:val="heading 1"/>
    <w:basedOn w:val="Normal"/>
    <w:link w:val="Heading1Char"/>
    <w:uiPriority w:val="9"/>
    <w:qFormat/>
    <w:rsid w:val="005955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  <w:style w:type="paragraph" w:customStyle="1" w:styleId="msonormal0">
    <w:name w:val="msonormal"/>
    <w:basedOn w:val="Normal"/>
    <w:rsid w:val="00FB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955A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1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7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7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0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6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7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7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6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6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4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0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5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5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1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7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2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cp:lastPrinted>2022-01-28T17:39:00Z</cp:lastPrinted>
  <dcterms:created xsi:type="dcterms:W3CDTF">2022-04-11T17:35:00Z</dcterms:created>
  <dcterms:modified xsi:type="dcterms:W3CDTF">2022-04-11T17:35:00Z</dcterms:modified>
</cp:coreProperties>
</file>